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CA318" w14:textId="1C2C8D80" w:rsidR="00E637F3" w:rsidRPr="00E637F3" w:rsidRDefault="00E637F3" w:rsidP="00E637F3">
      <w:pPr>
        <w:ind w:firstLineChars="700" w:firstLine="1470"/>
      </w:pPr>
      <w:r>
        <w:rPr>
          <w:rFonts w:hint="eastAsia"/>
        </w:rPr>
        <w:t>令和5年度</w:t>
      </w:r>
    </w:p>
    <w:p w14:paraId="4CF3F2E8" w14:textId="46715B99" w:rsidR="00D1320A" w:rsidRPr="0075162B" w:rsidRDefault="0053532D" w:rsidP="00D1320A">
      <w:pPr>
        <w:spacing w:line="340" w:lineRule="exact"/>
        <w:jc w:val="center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琉球医学会</w:t>
      </w:r>
      <w:r w:rsidR="00D1320A" w:rsidRPr="0075162B"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「</w:t>
      </w: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 xml:space="preserve">特別研究推進事業 </w:t>
      </w:r>
      <w:r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  <w:t>-</w:t>
      </w:r>
      <w:r w:rsidR="00BC1CC4">
        <w:rPr>
          <w:rFonts w:ascii="ＭＳ 明朝" w:eastAsia="ＭＳ 明朝" w:hAnsi="ＭＳ 明朝" w:cs="Cambria" w:hint="eastAsia"/>
        </w:rPr>
        <w:t>学会等開催費</w:t>
      </w:r>
      <w:r w:rsidR="00D1320A" w:rsidRPr="0075162B">
        <w:rPr>
          <w:rFonts w:ascii="ＭＳ 明朝" w:eastAsia="ＭＳ 明朝" w:hAnsi="ＭＳ 明朝" w:cs="Cambria" w:hint="eastAsia"/>
        </w:rPr>
        <w:t>助成</w:t>
      </w:r>
      <w:r>
        <w:rPr>
          <w:rFonts w:ascii="ＭＳ 明朝" w:eastAsia="ＭＳ 明朝" w:hAnsi="ＭＳ 明朝" w:cs="Cambria" w:hint="eastAsia"/>
        </w:rPr>
        <w:t>-</w:t>
      </w:r>
      <w:r>
        <w:rPr>
          <w:rFonts w:ascii="ＭＳ 明朝" w:eastAsia="ＭＳ 明朝" w:hAnsi="ＭＳ 明朝" w:cs="Cambria"/>
        </w:rPr>
        <w:t xml:space="preserve"> </w:t>
      </w:r>
      <w:r w:rsidR="00D1320A" w:rsidRPr="0075162B"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」申請書</w:t>
      </w:r>
    </w:p>
    <w:p w14:paraId="45BA9B14" w14:textId="77777777" w:rsidR="00D1320A" w:rsidRPr="0075162B" w:rsidRDefault="00D1320A" w:rsidP="00D1320A">
      <w:pPr>
        <w:spacing w:line="340" w:lineRule="exact"/>
        <w:jc w:val="center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</w:p>
    <w:p w14:paraId="22DC1E37" w14:textId="77777777" w:rsidR="00D1320A" w:rsidRPr="0075162B" w:rsidRDefault="00D1320A" w:rsidP="00D1320A">
      <w:pPr>
        <w:spacing w:line="340" w:lineRule="exact"/>
        <w:jc w:val="center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</w:p>
    <w:p w14:paraId="717FF68C" w14:textId="69E835DE" w:rsidR="00D1320A" w:rsidRPr="0075162B" w:rsidRDefault="00D1320A" w:rsidP="00D1320A">
      <w:pPr>
        <w:jc w:val="right"/>
        <w:rPr>
          <w:rFonts w:ascii="ＭＳ 明朝" w:eastAsia="ＭＳ 明朝" w:hAnsi="ＭＳ 明朝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 xml:space="preserve">令和　　</w:t>
      </w:r>
      <w:r w:rsidR="00B46C19">
        <w:rPr>
          <w:rFonts w:ascii="ＭＳ 明朝" w:eastAsia="ＭＳ 明朝" w:hAnsi="ＭＳ 明朝" w:hint="eastAsia"/>
          <w:color w:val="000000" w:themeColor="text1"/>
        </w:rPr>
        <w:t>5</w:t>
      </w:r>
      <w:r w:rsidRPr="0075162B">
        <w:rPr>
          <w:rFonts w:ascii="ＭＳ 明朝" w:eastAsia="ＭＳ 明朝" w:hAnsi="ＭＳ 明朝" w:hint="eastAsia"/>
          <w:color w:val="000000" w:themeColor="text1"/>
        </w:rPr>
        <w:t xml:space="preserve">　年　</w:t>
      </w:r>
      <w:r w:rsidR="0053532D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Pr="0075162B">
        <w:rPr>
          <w:rFonts w:ascii="ＭＳ 明朝" w:eastAsia="ＭＳ 明朝" w:hAnsi="ＭＳ 明朝" w:hint="eastAsia"/>
          <w:color w:val="000000" w:themeColor="text1"/>
        </w:rPr>
        <w:t xml:space="preserve">　月　　日</w:t>
      </w:r>
    </w:p>
    <w:p w14:paraId="55225F81" w14:textId="77777777" w:rsidR="00D1320A" w:rsidRPr="0075162B" w:rsidRDefault="00D1320A" w:rsidP="00D1320A">
      <w:pPr>
        <w:rPr>
          <w:rFonts w:ascii="ＭＳ 明朝" w:eastAsia="ＭＳ 明朝" w:hAnsi="ＭＳ 明朝"/>
          <w:color w:val="000000" w:themeColor="text1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琉球医学会長　殿</w:t>
      </w:r>
    </w:p>
    <w:p w14:paraId="22B6C170" w14:textId="77777777" w:rsidR="00D1320A" w:rsidRPr="0075162B" w:rsidRDefault="00D1320A" w:rsidP="00D1320A">
      <w:pPr>
        <w:rPr>
          <w:rFonts w:ascii="ＭＳ 明朝" w:eastAsia="ＭＳ 明朝" w:hAnsi="ＭＳ 明朝"/>
          <w:color w:val="000000" w:themeColor="text1"/>
        </w:rPr>
      </w:pPr>
    </w:p>
    <w:p w14:paraId="5827BCE7" w14:textId="77777777" w:rsidR="00D1320A" w:rsidRPr="006D1B90" w:rsidRDefault="00D1320A" w:rsidP="00D1320A">
      <w:pPr>
        <w:rPr>
          <w:rFonts w:ascii="ＭＳ 明朝" w:eastAsia="ＭＳ 明朝" w:hAnsi="ＭＳ 明朝"/>
          <w:color w:val="000000" w:themeColor="text1"/>
          <w:u w:val="single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申請者氏名</w:t>
      </w:r>
      <w:r>
        <w:rPr>
          <w:rFonts w:ascii="ＭＳ 明朝" w:eastAsia="ＭＳ 明朝" w:hAnsi="ＭＳ 明朝" w:hint="eastAsia"/>
          <w:color w:val="000000" w:themeColor="text1"/>
        </w:rPr>
        <w:t>：</w:t>
      </w:r>
      <w:r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　　　　　　　　　　　</w:t>
      </w:r>
    </w:p>
    <w:p w14:paraId="0786D43F" w14:textId="77777777" w:rsidR="00D1320A" w:rsidRPr="0075162B" w:rsidRDefault="00D1320A" w:rsidP="00D1320A">
      <w:pPr>
        <w:rPr>
          <w:rFonts w:ascii="ＭＳ 明朝" w:eastAsia="ＭＳ 明朝" w:hAnsi="ＭＳ 明朝"/>
          <w:color w:val="000000" w:themeColor="text1"/>
        </w:rPr>
      </w:pPr>
    </w:p>
    <w:p w14:paraId="5A891EB2" w14:textId="77777777" w:rsidR="00D1320A" w:rsidRPr="006D1B90" w:rsidRDefault="00D1320A" w:rsidP="00D1320A">
      <w:pPr>
        <w:rPr>
          <w:rFonts w:ascii="ＭＳ 明朝" w:eastAsia="ＭＳ 明朝" w:hAnsi="ＭＳ 明朝"/>
          <w:u w:val="single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所属・職名</w:t>
      </w:r>
      <w:r>
        <w:rPr>
          <w:rFonts w:ascii="ＭＳ 明朝" w:eastAsia="ＭＳ 明朝" w:hAnsi="ＭＳ 明朝" w:hint="eastAsia"/>
          <w:color w:val="000000" w:themeColor="text1"/>
        </w:rPr>
        <w:t>：</w:t>
      </w:r>
      <w:r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　　　　　　　　　　　</w:t>
      </w:r>
    </w:p>
    <w:p w14:paraId="596B7A24" w14:textId="77777777" w:rsidR="00D1320A" w:rsidRPr="0075162B" w:rsidRDefault="00D1320A" w:rsidP="00D1320A">
      <w:pPr>
        <w:rPr>
          <w:rFonts w:ascii="ＭＳ 明朝" w:eastAsia="ＭＳ 明朝" w:hAnsi="ＭＳ 明朝"/>
        </w:rPr>
      </w:pPr>
    </w:p>
    <w:tbl>
      <w:tblPr>
        <w:tblStyle w:val="a3"/>
        <w:tblW w:w="9312" w:type="dxa"/>
        <w:tblLook w:val="04A0" w:firstRow="1" w:lastRow="0" w:firstColumn="1" w:lastColumn="0" w:noHBand="0" w:noVBand="1"/>
      </w:tblPr>
      <w:tblGrid>
        <w:gridCol w:w="2122"/>
        <w:gridCol w:w="1950"/>
        <w:gridCol w:w="1746"/>
        <w:gridCol w:w="1746"/>
        <w:gridCol w:w="1748"/>
      </w:tblGrid>
      <w:tr w:rsidR="00673B10" w:rsidRPr="0075162B" w14:paraId="6E2B0AD4" w14:textId="77777777" w:rsidTr="00E54B56">
        <w:trPr>
          <w:trHeight w:val="4170"/>
        </w:trPr>
        <w:tc>
          <w:tcPr>
            <w:tcW w:w="2122" w:type="dxa"/>
            <w:vAlign w:val="center"/>
          </w:tcPr>
          <w:p w14:paraId="5AC58FA8" w14:textId="7DBB4ADC" w:rsidR="00673B10" w:rsidRPr="0075162B" w:rsidRDefault="00673B10" w:rsidP="00847823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１．申請資格</w:t>
            </w:r>
          </w:p>
        </w:tc>
        <w:tc>
          <w:tcPr>
            <w:tcW w:w="7190" w:type="dxa"/>
            <w:gridSpan w:val="4"/>
          </w:tcPr>
          <w:p w14:paraId="37BD3DCF" w14:textId="77777777" w:rsidR="00673B10" w:rsidRDefault="00673B10" w:rsidP="00577A89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以下の各項目を満たしますか？</w:t>
            </w:r>
            <w:r w:rsidRPr="00673B10">
              <w:rPr>
                <w:rFonts w:ascii="ＭＳ 明朝" w:eastAsia="ＭＳ 明朝" w:hAnsi="ＭＳ 明朝" w:hint="eastAsia"/>
              </w:rPr>
              <w:t xml:space="preserve">（琉球医学会「特別研究推進事業 </w:t>
            </w:r>
            <w:r w:rsidRPr="00673B10">
              <w:rPr>
                <w:rFonts w:ascii="ＭＳ 明朝" w:eastAsia="ＭＳ 明朝" w:hAnsi="ＭＳ 明朝"/>
              </w:rPr>
              <w:t>-</w:t>
            </w:r>
            <w:r w:rsidRPr="00673B10">
              <w:rPr>
                <w:rFonts w:ascii="ＭＳ 明朝" w:eastAsia="ＭＳ 明朝" w:hAnsi="ＭＳ 明朝" w:hint="eastAsia"/>
              </w:rPr>
              <w:t>国際学会参加費および学会等開催費助成-」募集要項参照）</w:t>
            </w:r>
          </w:p>
          <w:p w14:paraId="21C01E01" w14:textId="77777777" w:rsidR="00E54B56" w:rsidRDefault="00E54B56" w:rsidP="00577A89">
            <w:pPr>
              <w:rPr>
                <w:rFonts w:ascii="ＭＳ 明朝" w:eastAsia="ＭＳ 明朝" w:hAnsi="ＭＳ 明朝"/>
              </w:rPr>
            </w:pPr>
          </w:p>
          <w:p w14:paraId="34B26C05" w14:textId="763CD3AE" w:rsidR="00673B10" w:rsidRDefault="00673B10" w:rsidP="00673B10">
            <w:pPr>
              <w:rPr>
                <w:rFonts w:ascii="ＭＳ 明朝" w:eastAsia="ＭＳ 明朝" w:hAnsi="ＭＳ 明朝"/>
              </w:rPr>
            </w:pPr>
            <w:r w:rsidRPr="00673B10">
              <w:rPr>
                <w:rFonts w:ascii="ＭＳ 明朝" w:eastAsia="ＭＳ 明朝" w:hAnsi="ＭＳ 明朝" w:hint="eastAsia"/>
              </w:rPr>
              <w:t>（ア）</w:t>
            </w:r>
            <w:r w:rsidR="00B46C19">
              <w:rPr>
                <w:rFonts w:ascii="ＭＳ 明朝" w:eastAsia="ＭＳ 明朝" w:hAnsi="ＭＳ 明朝" w:hint="eastAsia"/>
              </w:rPr>
              <w:t>令和5年度（</w:t>
            </w:r>
            <w:r w:rsidR="00B46C19">
              <w:rPr>
                <w:rFonts w:ascii="ＭＳ 明朝" w:eastAsia="ＭＳ 明朝" w:hAnsi="ＭＳ 明朝"/>
              </w:rPr>
              <w:t>2023</w:t>
            </w:r>
            <w:r w:rsidR="00B46C19">
              <w:rPr>
                <w:rFonts w:ascii="ＭＳ 明朝" w:eastAsia="ＭＳ 明朝" w:hAnsi="ＭＳ 明朝" w:hint="eastAsia"/>
              </w:rPr>
              <w:t>年4月1日〜</w:t>
            </w:r>
            <w:r w:rsidR="00B46C19">
              <w:rPr>
                <w:rFonts w:ascii="ＭＳ 明朝" w:eastAsia="ＭＳ 明朝" w:hAnsi="ＭＳ 明朝"/>
              </w:rPr>
              <w:t>2024</w:t>
            </w:r>
            <w:r w:rsidR="00B46C19">
              <w:rPr>
                <w:rFonts w:ascii="ＭＳ 明朝" w:eastAsia="ＭＳ 明朝" w:hAnsi="ＭＳ 明朝" w:hint="eastAsia"/>
              </w:rPr>
              <w:t>年3月</w:t>
            </w:r>
            <w:r w:rsidR="00B46C19">
              <w:rPr>
                <w:rFonts w:ascii="ＭＳ 明朝" w:eastAsia="ＭＳ 明朝" w:hAnsi="ＭＳ 明朝"/>
              </w:rPr>
              <w:t>31</w:t>
            </w:r>
            <w:r w:rsidR="00B46C19">
              <w:rPr>
                <w:rFonts w:ascii="ＭＳ 明朝" w:eastAsia="ＭＳ 明朝" w:hAnsi="ＭＳ 明朝" w:hint="eastAsia"/>
              </w:rPr>
              <w:t>日）に沖縄県内で開催する学会等の代表者（大会長、代表世話人等）である者。（当該年度内であれば遡って応募できる。）</w:t>
            </w:r>
          </w:p>
          <w:p w14:paraId="2BC11E4E" w14:textId="72A72000" w:rsidR="00673B10" w:rsidRDefault="00673B10" w:rsidP="00673B10">
            <w:pPr>
              <w:rPr>
                <w:rFonts w:ascii="ＭＳ 明朝" w:eastAsia="ＭＳ 明朝" w:hAnsi="ＭＳ 明朝"/>
              </w:rPr>
            </w:pPr>
            <w:r w:rsidRPr="00673B10">
              <w:rPr>
                <w:rFonts w:ascii="ＭＳ 明朝" w:eastAsia="ＭＳ 明朝" w:hAnsi="ＭＳ 明朝" w:hint="eastAsia"/>
              </w:rPr>
              <w:t>（イ）</w:t>
            </w:r>
            <w:r w:rsidR="00B46C19">
              <w:rPr>
                <w:rFonts w:ascii="ＭＳ 明朝" w:eastAsia="ＭＳ 明朝" w:hAnsi="ＭＳ 明朝" w:hint="eastAsia"/>
              </w:rPr>
              <w:t>琉球医学会の正会員であり、令和5年度、令和4年度、令和3年度に渡り年会費の滞納がない者。</w:t>
            </w:r>
          </w:p>
          <w:p w14:paraId="441AE78B" w14:textId="53BDBD33" w:rsidR="00673B10" w:rsidRDefault="00673B10" w:rsidP="00577A89">
            <w:pPr>
              <w:rPr>
                <w:rFonts w:ascii="ＭＳ 明朝" w:eastAsia="ＭＳ 明朝" w:hAnsi="ＭＳ 明朝"/>
              </w:rPr>
            </w:pPr>
          </w:p>
          <w:p w14:paraId="6824FDD7" w14:textId="715A20EE" w:rsidR="00673B10" w:rsidRPr="00673B10" w:rsidRDefault="00673B10" w:rsidP="00673B10">
            <w:pPr>
              <w:tabs>
                <w:tab w:val="left" w:pos="2245"/>
              </w:tabs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（１）はい</w:t>
            </w:r>
            <w:r>
              <w:rPr>
                <w:rFonts w:ascii="ＭＳ 明朝" w:eastAsia="ＭＳ 明朝" w:hAnsi="ＭＳ 明朝"/>
              </w:rPr>
              <w:tab/>
            </w:r>
            <w:r>
              <w:rPr>
                <w:rFonts w:ascii="ＭＳ 明朝" w:eastAsia="ＭＳ 明朝" w:hAnsi="ＭＳ 明朝" w:hint="eastAsia"/>
              </w:rPr>
              <w:t>（２）いいえ（申請できません）</w:t>
            </w:r>
          </w:p>
        </w:tc>
      </w:tr>
      <w:tr w:rsidR="00D1320A" w:rsidRPr="0075162B" w14:paraId="64FFBE7C" w14:textId="77777777" w:rsidTr="00673B10">
        <w:trPr>
          <w:trHeight w:val="789"/>
        </w:trPr>
        <w:tc>
          <w:tcPr>
            <w:tcW w:w="2122" w:type="dxa"/>
            <w:vAlign w:val="center"/>
          </w:tcPr>
          <w:p w14:paraId="0B398B00" w14:textId="7D3FD880" w:rsidR="00D1320A" w:rsidRPr="0075162B" w:rsidRDefault="004E2290" w:rsidP="00847823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２</w:t>
            </w:r>
            <w:r w:rsidR="00D1320A" w:rsidRPr="0075162B">
              <w:rPr>
                <w:rFonts w:ascii="ＭＳ 明朝" w:eastAsia="ＭＳ 明朝" w:hAnsi="ＭＳ 明朝" w:hint="eastAsia"/>
              </w:rPr>
              <w:t>．</w:t>
            </w:r>
            <w:r w:rsidR="0053532D">
              <w:rPr>
                <w:rFonts w:ascii="ＭＳ 明朝" w:eastAsia="ＭＳ 明朝" w:hAnsi="ＭＳ 明朝" w:hint="eastAsia"/>
              </w:rPr>
              <w:t>学会等の名称</w:t>
            </w:r>
          </w:p>
        </w:tc>
        <w:tc>
          <w:tcPr>
            <w:tcW w:w="7190" w:type="dxa"/>
            <w:gridSpan w:val="4"/>
          </w:tcPr>
          <w:p w14:paraId="2DAA67B6" w14:textId="77777777" w:rsidR="00D1320A" w:rsidRDefault="00D1320A" w:rsidP="00577A89">
            <w:pPr>
              <w:rPr>
                <w:rFonts w:ascii="ＭＳ 明朝" w:eastAsia="ＭＳ 明朝" w:hAnsi="ＭＳ 明朝"/>
              </w:rPr>
            </w:pPr>
          </w:p>
          <w:p w14:paraId="780B4FC2" w14:textId="29AE3FE0" w:rsidR="00D1320A" w:rsidRPr="0075162B" w:rsidRDefault="00D1320A" w:rsidP="00577A89">
            <w:pPr>
              <w:rPr>
                <w:rFonts w:ascii="ＭＳ 明朝" w:eastAsia="ＭＳ 明朝" w:hAnsi="ＭＳ 明朝"/>
              </w:rPr>
            </w:pPr>
          </w:p>
        </w:tc>
      </w:tr>
      <w:tr w:rsidR="00D1320A" w:rsidRPr="0075162B" w14:paraId="1DDD8D4E" w14:textId="77777777" w:rsidTr="00673B10">
        <w:trPr>
          <w:trHeight w:val="573"/>
        </w:trPr>
        <w:tc>
          <w:tcPr>
            <w:tcW w:w="2122" w:type="dxa"/>
            <w:vAlign w:val="center"/>
          </w:tcPr>
          <w:p w14:paraId="423B8260" w14:textId="42E707AF" w:rsidR="004E2290" w:rsidRPr="00673B10" w:rsidRDefault="004E2290" w:rsidP="00D1320A">
            <w:pPr>
              <w:rPr>
                <w:rFonts w:ascii="ＭＳ 明朝" w:eastAsia="ＭＳ 明朝" w:hAnsi="ＭＳ 明朝" w:cs="Times New Roman"/>
                <w:color w:val="000000" w:themeColor="text1"/>
              </w:rPr>
            </w:pPr>
            <w:r>
              <w:rPr>
                <w:rFonts w:ascii="ＭＳ 明朝" w:eastAsia="ＭＳ 明朝" w:hAnsi="ＭＳ 明朝" w:hint="eastAsia"/>
              </w:rPr>
              <w:t>３</w:t>
            </w:r>
            <w:r w:rsidR="00D1320A" w:rsidRPr="0075162B">
              <w:rPr>
                <w:rFonts w:ascii="ＭＳ 明朝" w:eastAsia="ＭＳ 明朝" w:hAnsi="ＭＳ 明朝" w:hint="eastAsia"/>
              </w:rPr>
              <w:t>．</w:t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fldChar w:fldCharType="begin"/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instrText>eq \o\ad(</w:instrText>
            </w:r>
            <w:r w:rsidR="00D1320A" w:rsidRPr="004E2290">
              <w:rPr>
                <w:rFonts w:ascii="ＭＳ 明朝" w:eastAsia="ＭＳ 明朝" w:hAnsi="ＭＳ 明朝" w:hint="eastAsia"/>
                <w:color w:val="000000" w:themeColor="text1"/>
              </w:rPr>
              <w:instrText>開催期間</w:instrText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instrText>,</w:instrText>
            </w:r>
            <w:r w:rsidR="00D1320A" w:rsidRPr="004E2290">
              <w:rPr>
                <w:rFonts w:ascii="ＭＳ 明朝" w:eastAsia="ＭＳ 明朝" w:hAnsi="ＭＳ 明朝" w:cs="Times New Roman" w:hint="eastAsia"/>
                <w:color w:val="000000" w:themeColor="text1"/>
              </w:rPr>
              <w:instrText xml:space="preserve">　　　　　　</w:instrText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instrText>)</w:instrText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fldChar w:fldCharType="end"/>
            </w:r>
          </w:p>
        </w:tc>
        <w:tc>
          <w:tcPr>
            <w:tcW w:w="7190" w:type="dxa"/>
            <w:gridSpan w:val="4"/>
          </w:tcPr>
          <w:p w14:paraId="3CA07CE2" w14:textId="77777777" w:rsidR="004E2290" w:rsidRDefault="004E2290" w:rsidP="004E2290">
            <w:pPr>
              <w:suppressAutoHyphens/>
              <w:kinsoku w:val="0"/>
              <w:autoSpaceDE w:val="0"/>
              <w:autoSpaceDN w:val="0"/>
              <w:spacing w:line="318" w:lineRule="atLeast"/>
              <w:ind w:firstLineChars="400" w:firstLine="840"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</w:p>
          <w:p w14:paraId="61694088" w14:textId="6DD5C2D6" w:rsidR="004E2290" w:rsidRPr="004E2290" w:rsidRDefault="00D1320A" w:rsidP="004E2290">
            <w:pPr>
              <w:suppressAutoHyphens/>
              <w:kinsoku w:val="0"/>
              <w:autoSpaceDE w:val="0"/>
              <w:autoSpaceDN w:val="0"/>
              <w:spacing w:line="318" w:lineRule="atLeast"/>
              <w:ind w:firstLineChars="400" w:firstLine="840"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年　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　月　　日～　　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年　　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月　　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>日（　　日間）</w:t>
            </w:r>
          </w:p>
        </w:tc>
      </w:tr>
      <w:tr w:rsidR="00F0490F" w:rsidRPr="0075162B" w14:paraId="282E5253" w14:textId="77777777" w:rsidTr="004E2290">
        <w:trPr>
          <w:trHeight w:val="695"/>
        </w:trPr>
        <w:tc>
          <w:tcPr>
            <w:tcW w:w="2122" w:type="dxa"/>
            <w:vAlign w:val="center"/>
          </w:tcPr>
          <w:p w14:paraId="14E75E62" w14:textId="77777777" w:rsidR="00F0490F" w:rsidRDefault="004E2290" w:rsidP="00D1320A">
            <w:pPr>
              <w:rPr>
                <w:rFonts w:ascii="ＭＳ 明朝" w:eastAsia="ＭＳ 明朝" w:hAnsi="ＭＳ 明朝"/>
                <w:kern w:val="0"/>
              </w:rPr>
            </w:pPr>
            <w:r>
              <w:rPr>
                <w:rFonts w:ascii="ＭＳ 明朝" w:eastAsia="ＭＳ 明朝" w:hAnsi="ＭＳ 明朝" w:hint="eastAsia"/>
              </w:rPr>
              <w:t>４</w:t>
            </w:r>
            <w:r w:rsidR="00F0490F">
              <w:rPr>
                <w:rFonts w:ascii="ＭＳ 明朝" w:eastAsia="ＭＳ 明朝" w:hAnsi="ＭＳ 明朝"/>
              </w:rPr>
              <w:t>.</w:t>
            </w:r>
            <w:r w:rsidR="00F0490F" w:rsidRPr="00486FC2">
              <w:rPr>
                <w:rFonts w:ascii="ＭＳ 明朝" w:eastAsia="ＭＳ 明朝" w:hAnsi="ＭＳ 明朝" w:hint="eastAsia"/>
                <w:spacing w:val="157"/>
                <w:kern w:val="0"/>
                <w:fitText w:val="1260" w:id="-1486611967"/>
              </w:rPr>
              <w:t>開催</w:t>
            </w:r>
            <w:r w:rsidR="00F0490F" w:rsidRPr="00486FC2">
              <w:rPr>
                <w:rFonts w:ascii="ＭＳ 明朝" w:eastAsia="ＭＳ 明朝" w:hAnsi="ＭＳ 明朝" w:hint="eastAsia"/>
                <w:spacing w:val="1"/>
                <w:kern w:val="0"/>
                <w:fitText w:val="1260" w:id="-1486611967"/>
              </w:rPr>
              <w:t>地</w:t>
            </w:r>
          </w:p>
          <w:p w14:paraId="13B10862" w14:textId="1C406BBD" w:rsidR="00486FC2" w:rsidRPr="00F0490F" w:rsidRDefault="00486FC2" w:rsidP="00486FC2">
            <w:pPr>
              <w:jc w:val="center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  <w:kern w:val="0"/>
              </w:rPr>
              <w:t>（沖縄県内）</w:t>
            </w:r>
          </w:p>
        </w:tc>
        <w:tc>
          <w:tcPr>
            <w:tcW w:w="7190" w:type="dxa"/>
            <w:gridSpan w:val="4"/>
          </w:tcPr>
          <w:p w14:paraId="7A30B1DC" w14:textId="77777777" w:rsidR="00673B10" w:rsidRDefault="00673B10" w:rsidP="00F0490F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rPr>
                <w:rFonts w:ascii="ＭＳ 明朝" w:eastAsia="ＭＳ 明朝" w:hAnsi="ＭＳ 明朝"/>
                <w:color w:val="000000" w:themeColor="text1"/>
              </w:rPr>
            </w:pPr>
          </w:p>
          <w:p w14:paraId="099B5C3D" w14:textId="3A2D62B6" w:rsidR="004E2290" w:rsidRDefault="004E2290" w:rsidP="00F0490F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rPr>
                <w:rFonts w:ascii="ＭＳ 明朝" w:eastAsia="ＭＳ 明朝" w:hAnsi="ＭＳ 明朝"/>
                <w:color w:val="000000" w:themeColor="text1"/>
              </w:rPr>
            </w:pPr>
          </w:p>
        </w:tc>
      </w:tr>
      <w:tr w:rsidR="00D1320A" w:rsidRPr="0075162B" w14:paraId="16004EC9" w14:textId="77777777" w:rsidTr="008136CF">
        <w:trPr>
          <w:trHeight w:val="875"/>
        </w:trPr>
        <w:tc>
          <w:tcPr>
            <w:tcW w:w="2122" w:type="dxa"/>
            <w:vAlign w:val="center"/>
          </w:tcPr>
          <w:p w14:paraId="5782B264" w14:textId="7A493740" w:rsidR="00D1320A" w:rsidRPr="0075162B" w:rsidRDefault="004E2290" w:rsidP="00D1320A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５</w:t>
            </w:r>
            <w:r w:rsidR="00D1320A" w:rsidRPr="0075162B">
              <w:rPr>
                <w:rFonts w:ascii="ＭＳ 明朝" w:eastAsia="ＭＳ 明朝" w:hAnsi="ＭＳ 明朝" w:hint="eastAsia"/>
              </w:rPr>
              <w:t>．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学会等の種類</w:t>
            </w:r>
          </w:p>
        </w:tc>
        <w:tc>
          <w:tcPr>
            <w:tcW w:w="7190" w:type="dxa"/>
            <w:gridSpan w:val="4"/>
          </w:tcPr>
          <w:p w14:paraId="40BE424C" w14:textId="21280E1A" w:rsidR="00D1320A" w:rsidRPr="008F574A" w:rsidRDefault="00D1320A" w:rsidP="00D1320A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rPr>
                <w:rFonts w:ascii="ＭＳ 明朝" w:eastAsia="ＭＳ 明朝" w:hAnsi="ＭＳ 明朝" w:cs="Times New Roman"/>
                <w:color w:val="000000" w:themeColor="text1"/>
                <w:spacing w:val="10"/>
              </w:rPr>
            </w:pPr>
            <w:r w:rsidRPr="008F574A">
              <w:rPr>
                <w:rFonts w:ascii="ＭＳ 明朝" w:eastAsia="ＭＳ 明朝" w:hAnsi="ＭＳ 明朝"/>
                <w:color w:val="000000" w:themeColor="text1"/>
              </w:rPr>
              <w:t>1.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国際学会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   2.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全国学会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3.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九州地方会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 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4.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県内</w:t>
            </w:r>
          </w:p>
          <w:p w14:paraId="4B87060F" w14:textId="68BCE280" w:rsidR="00D1320A" w:rsidRPr="0075162B" w:rsidRDefault="00D1320A" w:rsidP="00D1320A">
            <w:pPr>
              <w:rPr>
                <w:rFonts w:ascii="ＭＳ 明朝" w:eastAsia="ＭＳ 明朝" w:hAnsi="ＭＳ 明朝"/>
              </w:rPr>
            </w:pPr>
            <w:r w:rsidRPr="008F574A">
              <w:rPr>
                <w:rFonts w:ascii="ＭＳ 明朝" w:eastAsia="ＭＳ 明朝" w:hAnsi="ＭＳ 明朝"/>
                <w:color w:val="000000" w:themeColor="text1"/>
              </w:rPr>
              <w:t>5.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>その他（</w:t>
            </w:r>
            <w:r w:rsidRPr="008F574A">
              <w:rPr>
                <w:rFonts w:ascii="ＭＳ 明朝" w:eastAsia="ＭＳ 明朝" w:hAnsi="ＭＳ 明朝" w:cs="Times New Roman"/>
                <w:color w:val="000000" w:themeColor="text1"/>
              </w:rPr>
              <w:t xml:space="preserve">               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>）</w:t>
            </w:r>
          </w:p>
        </w:tc>
      </w:tr>
      <w:tr w:rsidR="00D1320A" w:rsidRPr="0075162B" w14:paraId="48516903" w14:textId="77777777" w:rsidTr="004E2290">
        <w:trPr>
          <w:trHeight w:val="904"/>
        </w:trPr>
        <w:tc>
          <w:tcPr>
            <w:tcW w:w="2122" w:type="dxa"/>
            <w:vAlign w:val="center"/>
          </w:tcPr>
          <w:p w14:paraId="24DB26A0" w14:textId="54BE48B7" w:rsidR="00D1320A" w:rsidRPr="0075162B" w:rsidRDefault="004E2290" w:rsidP="0053532D">
            <w:pPr>
              <w:ind w:left="210" w:hangingChars="100" w:hanging="210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６</w:t>
            </w:r>
            <w:r w:rsidR="00D1320A">
              <w:rPr>
                <w:rFonts w:ascii="ＭＳ 明朝" w:eastAsia="ＭＳ 明朝" w:hAnsi="ＭＳ 明朝" w:hint="eastAsia"/>
              </w:rPr>
              <w:t>．</w:t>
            </w:r>
            <w:r w:rsidR="00D1320A">
              <w:rPr>
                <w:rFonts w:ascii="ＭＳ 明朝" w:eastAsia="ＭＳ 明朝" w:hAnsi="ＭＳ 明朝" w:hint="eastAsia"/>
                <w:color w:val="000000" w:themeColor="text1"/>
              </w:rPr>
              <w:t>学会等の内容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・特色等</w:t>
            </w:r>
          </w:p>
        </w:tc>
        <w:tc>
          <w:tcPr>
            <w:tcW w:w="7190" w:type="dxa"/>
            <w:gridSpan w:val="4"/>
          </w:tcPr>
          <w:p w14:paraId="7FADC452" w14:textId="65443FD8" w:rsidR="00D1320A" w:rsidRPr="0075162B" w:rsidRDefault="00D1320A" w:rsidP="00577A89">
            <w:pPr>
              <w:rPr>
                <w:rFonts w:ascii="ＭＳ 明朝" w:eastAsia="ＭＳ 明朝" w:hAnsi="ＭＳ 明朝"/>
              </w:rPr>
            </w:pPr>
          </w:p>
        </w:tc>
      </w:tr>
      <w:tr w:rsidR="009A1215" w:rsidRPr="0075162B" w14:paraId="7D5BD2D3" w14:textId="77777777" w:rsidTr="000F05F4">
        <w:trPr>
          <w:trHeight w:val="875"/>
        </w:trPr>
        <w:tc>
          <w:tcPr>
            <w:tcW w:w="2122" w:type="dxa"/>
            <w:vAlign w:val="center"/>
          </w:tcPr>
          <w:p w14:paraId="76366F3A" w14:textId="6A318F7C" w:rsidR="009A1215" w:rsidRPr="0075162B" w:rsidRDefault="004E2290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７</w:t>
            </w:r>
            <w:r w:rsidR="009A1215">
              <w:rPr>
                <w:rFonts w:ascii="ＭＳ 明朝" w:eastAsia="ＭＳ 明朝" w:hAnsi="ＭＳ 明朝" w:hint="eastAsia"/>
              </w:rPr>
              <w:t>．参加予定者数</w:t>
            </w:r>
          </w:p>
        </w:tc>
        <w:tc>
          <w:tcPr>
            <w:tcW w:w="1950" w:type="dxa"/>
            <w:tcBorders>
              <w:bottom w:val="single" w:sz="4" w:space="0" w:color="auto"/>
              <w:right w:val="dashed" w:sz="4" w:space="0" w:color="auto"/>
            </w:tcBorders>
          </w:tcPr>
          <w:p w14:paraId="4836F41A" w14:textId="77777777" w:rsidR="006C16E7" w:rsidRDefault="006C16E7" w:rsidP="006C16E7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招待</w:t>
            </w:r>
          </w:p>
          <w:p w14:paraId="5EDA21E3" w14:textId="1DD27071" w:rsidR="009A1215" w:rsidRDefault="006C16E7" w:rsidP="006C16E7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　　　　　　人　</w:t>
            </w:r>
          </w:p>
        </w:tc>
        <w:tc>
          <w:tcPr>
            <w:tcW w:w="174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1466C565" w14:textId="6FF0A744" w:rsidR="009A1215" w:rsidRDefault="009A1215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主催者側　　</w:t>
            </w:r>
          </w:p>
          <w:p w14:paraId="6788AA00" w14:textId="7DF30AC2" w:rsidR="006C16E7" w:rsidRPr="0075162B" w:rsidRDefault="006C16E7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　　　　　　人</w:t>
            </w:r>
          </w:p>
        </w:tc>
        <w:tc>
          <w:tcPr>
            <w:tcW w:w="1746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07CCD524" w14:textId="77777777" w:rsidR="006C16E7" w:rsidRDefault="009A1215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一般参加　　</w:t>
            </w:r>
          </w:p>
          <w:p w14:paraId="00EEA91B" w14:textId="7E4DC007" w:rsidR="009A1215" w:rsidRPr="0075162B" w:rsidRDefault="009A1215" w:rsidP="006C16E7">
            <w:pPr>
              <w:ind w:firstLineChars="600" w:firstLine="1260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人</w:t>
            </w:r>
          </w:p>
        </w:tc>
        <w:tc>
          <w:tcPr>
            <w:tcW w:w="1748" w:type="dxa"/>
            <w:tcBorders>
              <w:left w:val="dashed" w:sz="4" w:space="0" w:color="auto"/>
              <w:bottom w:val="single" w:sz="4" w:space="0" w:color="auto"/>
            </w:tcBorders>
          </w:tcPr>
          <w:p w14:paraId="651C8576" w14:textId="77777777" w:rsidR="006C16E7" w:rsidRDefault="009A1215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合計　　</w:t>
            </w:r>
          </w:p>
          <w:p w14:paraId="21560DCA" w14:textId="58197EA6" w:rsidR="009A1215" w:rsidRPr="0075162B" w:rsidRDefault="009A1215" w:rsidP="006C16E7">
            <w:pPr>
              <w:ind w:firstLineChars="450" w:firstLine="945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　人</w:t>
            </w:r>
          </w:p>
        </w:tc>
      </w:tr>
      <w:tr w:rsidR="008B5F4B" w:rsidRPr="0075162B" w14:paraId="7FFB6363" w14:textId="77777777" w:rsidTr="00E54B56">
        <w:trPr>
          <w:trHeight w:val="859"/>
        </w:trPr>
        <w:tc>
          <w:tcPr>
            <w:tcW w:w="2122" w:type="dxa"/>
            <w:vAlign w:val="center"/>
          </w:tcPr>
          <w:p w14:paraId="00A7AC76" w14:textId="2C4DBC20" w:rsidR="008B5F4B" w:rsidRDefault="004E2290" w:rsidP="009A1215">
            <w:pPr>
              <w:rPr>
                <w:rFonts w:ascii="ＭＳ 明朝" w:eastAsia="ＭＳ 明朝" w:hAnsi="ＭＳ 明朝"/>
                <w:color w:val="000000" w:themeColor="text1"/>
              </w:rPr>
            </w:pPr>
            <w:r>
              <w:rPr>
                <w:rFonts w:ascii="ＭＳ 明朝" w:eastAsia="ＭＳ 明朝" w:hAnsi="ＭＳ 明朝" w:hint="eastAsia"/>
                <w:color w:val="000000" w:themeColor="text1"/>
              </w:rPr>
              <w:t>８</w:t>
            </w:r>
            <w:r w:rsidR="008B5F4B" w:rsidRPr="008F574A">
              <w:rPr>
                <w:rFonts w:ascii="ＭＳ 明朝" w:eastAsia="ＭＳ 明朝" w:hAnsi="ＭＳ 明朝" w:hint="eastAsia"/>
                <w:color w:val="000000" w:themeColor="text1"/>
              </w:rPr>
              <w:t>．</w:t>
            </w:r>
            <w:r w:rsidR="008B5F4B">
              <w:rPr>
                <w:rFonts w:ascii="ＭＳ 明朝" w:eastAsia="ＭＳ 明朝" w:hAnsi="ＭＳ 明朝" w:cs="Times New Roman" w:hint="eastAsia"/>
                <w:color w:val="000000" w:themeColor="text1"/>
              </w:rPr>
              <w:t>備　　　　考</w:t>
            </w:r>
          </w:p>
        </w:tc>
        <w:tc>
          <w:tcPr>
            <w:tcW w:w="7190" w:type="dxa"/>
            <w:gridSpan w:val="4"/>
          </w:tcPr>
          <w:p w14:paraId="3B650D62" w14:textId="77777777" w:rsidR="008B5F4B" w:rsidRDefault="008B5F4B" w:rsidP="009A1215">
            <w:pPr>
              <w:rPr>
                <w:rFonts w:ascii="ＭＳ 明朝" w:eastAsia="ＭＳ 明朝" w:hAnsi="ＭＳ 明朝"/>
                <w:color w:val="000000" w:themeColor="text1"/>
              </w:rPr>
            </w:pPr>
          </w:p>
          <w:p w14:paraId="7781FBF5" w14:textId="77777777" w:rsidR="00847823" w:rsidRDefault="00847823" w:rsidP="009A1215">
            <w:pPr>
              <w:rPr>
                <w:rFonts w:ascii="ＭＳ 明朝" w:eastAsia="ＭＳ 明朝" w:hAnsi="ＭＳ 明朝"/>
                <w:color w:val="000000" w:themeColor="text1"/>
              </w:rPr>
            </w:pPr>
          </w:p>
          <w:p w14:paraId="1B2BF24E" w14:textId="2EBF2F2F" w:rsidR="00847823" w:rsidRPr="008F574A" w:rsidRDefault="00847823" w:rsidP="009A1215">
            <w:pPr>
              <w:rPr>
                <w:rFonts w:ascii="ＭＳ 明朝" w:eastAsia="ＭＳ 明朝" w:hAnsi="ＭＳ 明朝"/>
                <w:color w:val="000000" w:themeColor="text1"/>
              </w:rPr>
            </w:pPr>
          </w:p>
        </w:tc>
      </w:tr>
    </w:tbl>
    <w:p w14:paraId="497ED910" w14:textId="055E90D0" w:rsidR="00B46C19" w:rsidRDefault="00B46C19"/>
    <w:sectPr w:rsidR="00B46C19" w:rsidSect="00145ACC">
      <w:pgSz w:w="11906" w:h="16838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1D663" w14:textId="77777777" w:rsidR="00A34BA9" w:rsidRDefault="00A34BA9" w:rsidP="007E6E01">
      <w:r>
        <w:separator/>
      </w:r>
    </w:p>
  </w:endnote>
  <w:endnote w:type="continuationSeparator" w:id="0">
    <w:p w14:paraId="0373FBCE" w14:textId="77777777" w:rsidR="00A34BA9" w:rsidRDefault="00A34BA9" w:rsidP="007E6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1F068" w14:textId="77777777" w:rsidR="00A34BA9" w:rsidRDefault="00A34BA9" w:rsidP="007E6E01">
      <w:r>
        <w:separator/>
      </w:r>
    </w:p>
  </w:footnote>
  <w:footnote w:type="continuationSeparator" w:id="0">
    <w:p w14:paraId="1299BC77" w14:textId="77777777" w:rsidR="00A34BA9" w:rsidRDefault="00A34BA9" w:rsidP="007E6E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MDUwMzAyNjMzMLNU0lEKTi0uzszPAykwqQUAlC3KbSwAAAA="/>
  </w:docVars>
  <w:rsids>
    <w:rsidRoot w:val="00D1320A"/>
    <w:rsid w:val="000252C0"/>
    <w:rsid w:val="00082B24"/>
    <w:rsid w:val="000F05F4"/>
    <w:rsid w:val="00136FCE"/>
    <w:rsid w:val="00145ACC"/>
    <w:rsid w:val="00177A30"/>
    <w:rsid w:val="00211114"/>
    <w:rsid w:val="002361AE"/>
    <w:rsid w:val="00263D58"/>
    <w:rsid w:val="00486FC2"/>
    <w:rsid w:val="004E2290"/>
    <w:rsid w:val="0053532D"/>
    <w:rsid w:val="00673B10"/>
    <w:rsid w:val="006C16E7"/>
    <w:rsid w:val="0071611C"/>
    <w:rsid w:val="0076072C"/>
    <w:rsid w:val="007E6E01"/>
    <w:rsid w:val="008136CF"/>
    <w:rsid w:val="00847823"/>
    <w:rsid w:val="008B5F4B"/>
    <w:rsid w:val="00933AFE"/>
    <w:rsid w:val="009A1215"/>
    <w:rsid w:val="00A17A8A"/>
    <w:rsid w:val="00A34BA9"/>
    <w:rsid w:val="00AB6C07"/>
    <w:rsid w:val="00B240BC"/>
    <w:rsid w:val="00B35A1F"/>
    <w:rsid w:val="00B46C19"/>
    <w:rsid w:val="00BC0354"/>
    <w:rsid w:val="00BC1CC4"/>
    <w:rsid w:val="00BC3E63"/>
    <w:rsid w:val="00D1320A"/>
    <w:rsid w:val="00E54B56"/>
    <w:rsid w:val="00E637F3"/>
    <w:rsid w:val="00F0490F"/>
    <w:rsid w:val="00FA0F3D"/>
    <w:rsid w:val="00FF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D79EBD0"/>
  <w15:chartTrackingRefBased/>
  <w15:docId w15:val="{0CE39CD4-A09F-714F-B1B9-AB1CED080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320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1320A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E6E01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E6E01"/>
  </w:style>
  <w:style w:type="paragraph" w:styleId="a6">
    <w:name w:val="footer"/>
    <w:basedOn w:val="a"/>
    <w:link w:val="a7"/>
    <w:uiPriority w:val="99"/>
    <w:unhideWhenUsed/>
    <w:rsid w:val="007E6E0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E6E01"/>
  </w:style>
  <w:style w:type="paragraph" w:styleId="a8">
    <w:name w:val="Balloon Text"/>
    <w:basedOn w:val="a"/>
    <w:link w:val="a9"/>
    <w:uiPriority w:val="99"/>
    <w:semiHidden/>
    <w:unhideWhenUsed/>
    <w:rsid w:val="004E229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4E2290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136FC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136FCE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136FCE"/>
  </w:style>
  <w:style w:type="paragraph" w:styleId="ad">
    <w:name w:val="annotation subject"/>
    <w:basedOn w:val="ab"/>
    <w:next w:val="ab"/>
    <w:link w:val="ae"/>
    <w:uiPriority w:val="99"/>
    <w:semiHidden/>
    <w:unhideWhenUsed/>
    <w:rsid w:val="00136FC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136FCE"/>
    <w:rPr>
      <w:b/>
      <w:bCs/>
    </w:rPr>
  </w:style>
  <w:style w:type="paragraph" w:styleId="af">
    <w:name w:val="Revision"/>
    <w:hidden/>
    <w:uiPriority w:val="99"/>
    <w:semiHidden/>
    <w:rsid w:val="00B46C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1</Words>
  <Characters>300</Characters>
  <Application>Microsoft Office Word</Application>
  <DocSecurity>0</DocSecurity>
  <Lines>30</Lines>
  <Paragraphs>2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7</cp:revision>
  <cp:lastPrinted>2022-07-20T10:33:00Z</cp:lastPrinted>
  <dcterms:created xsi:type="dcterms:W3CDTF">2023-03-30T08:57:00Z</dcterms:created>
  <dcterms:modified xsi:type="dcterms:W3CDTF">2023-04-13T06:59:00Z</dcterms:modified>
</cp:coreProperties>
</file>